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2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6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 medidas de posição são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édia (aritmética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eparatrizes</w:t>
      </w:r>
      <w:r>
        <w:br/>
      </w:r>
    </w:p>
    <w:bookmarkStart w:id="80" w:name="média-aritmétic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: Valor médio dos dados da distribuição.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0"/>
    <w:bookmarkStart w:id="83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1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1"/>
    <w:bookmarkStart w:id="82" w:name="mediana-conti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i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 intervalo da median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2"/>
    <w:bookmarkEnd w:id="83"/>
    <w:bookmarkStart w:id="84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4"/>
    <w:bookmarkStart w:id="85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bookmarkEnd w:id="85"/>
    <w:bookmarkEnd w:id="86"/>
    <w:bookmarkStart w:id="91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bookmarkStart w:id="87" w:name="amplitude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</w:t>
      </w:r>
    </w:p>
    <w:bookmarkEnd w:id="87"/>
    <w:bookmarkStart w:id="88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88"/>
    <w:bookmarkStart w:id="89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89"/>
    <w:bookmarkStart w:id="90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0"/>
    <w:bookmarkEnd w:id="91"/>
    <w:bookmarkEnd w:id="92"/>
    <w:bookmarkStart w:id="95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3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8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3"/>
    <w:bookmarkStart w:id="94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8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4"/>
    <w:bookmarkEnd w:id="95"/>
    <w:bookmarkStart w:id="9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18T07:40:23Z</dcterms:created>
  <dcterms:modified xsi:type="dcterms:W3CDTF">2022-09-18T07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